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B5A090" w14:textId="51AF530B" w:rsidR="003923EB" w:rsidRDefault="003923EB" w:rsidP="003923EB">
      <w:pPr>
        <w:spacing w:after="0"/>
        <w:ind w:left="720" w:hanging="3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Introduction to LiDAR for forest applications</w:t>
      </w:r>
    </w:p>
    <w:p w14:paraId="5F3780CA" w14:textId="601F1E34" w:rsidR="00E45987" w:rsidRDefault="003923EB" w:rsidP="00E45987">
      <w:pPr>
        <w:ind w:left="720" w:hanging="360"/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V</w:t>
      </w:r>
      <w:r w:rsidR="00E45987" w:rsidRPr="003923EB">
        <w:rPr>
          <w:b/>
          <w:bCs/>
          <w:sz w:val="24"/>
          <w:szCs w:val="24"/>
        </w:rPr>
        <w:t>isualization</w:t>
      </w:r>
      <w:r>
        <w:rPr>
          <w:b/>
          <w:bCs/>
          <w:sz w:val="24"/>
          <w:szCs w:val="24"/>
        </w:rPr>
        <w:t xml:space="preserve"> of LAS and LAZ lidar files</w:t>
      </w:r>
      <w:r w:rsidR="00E45987" w:rsidRPr="003923EB">
        <w:rPr>
          <w:b/>
          <w:bCs/>
          <w:sz w:val="24"/>
          <w:szCs w:val="24"/>
        </w:rPr>
        <w:t xml:space="preserve"> with Fugro viewer</w:t>
      </w:r>
    </w:p>
    <w:p w14:paraId="1B54E4D4" w14:textId="3427AB70" w:rsidR="003923EB" w:rsidRPr="003923EB" w:rsidRDefault="003923EB" w:rsidP="003923EB">
      <w:pPr>
        <w:ind w:left="720" w:hanging="360"/>
        <w:jc w:val="right"/>
        <w:rPr>
          <w:b/>
          <w:bCs/>
          <w:sz w:val="24"/>
          <w:szCs w:val="24"/>
        </w:rPr>
      </w:pPr>
    </w:p>
    <w:p w14:paraId="1F083D54" w14:textId="4CB30314" w:rsidR="009337C7" w:rsidRPr="00E45987" w:rsidRDefault="009337C7" w:rsidP="009337C7">
      <w:pPr>
        <w:ind w:left="720" w:hanging="360"/>
        <w:rPr>
          <w:b/>
          <w:bCs/>
        </w:rPr>
      </w:pPr>
      <w:r>
        <w:rPr>
          <w:b/>
          <w:bCs/>
        </w:rPr>
        <w:t>Before we start….</w:t>
      </w:r>
    </w:p>
    <w:p w14:paraId="39B887D3" w14:textId="2EE041D7" w:rsidR="009337C7" w:rsidRDefault="009337C7" w:rsidP="003923EB">
      <w:pPr>
        <w:pStyle w:val="ListParagraph"/>
        <w:numPr>
          <w:ilvl w:val="0"/>
          <w:numId w:val="2"/>
        </w:numPr>
      </w:pPr>
      <w:r>
        <w:t>Download fugro viewer (</w:t>
      </w:r>
      <w:hyperlink r:id="rId8" w:history="1">
        <w:r w:rsidRPr="00E10FEF">
          <w:rPr>
            <w:rStyle w:val="Hyperlink"/>
          </w:rPr>
          <w:t>https://www.fugro.com/expertise/other-expertise/fugroviewer</w:t>
        </w:r>
      </w:hyperlink>
      <w:r>
        <w:t xml:space="preserve">). You need to </w:t>
      </w:r>
      <w:r w:rsidR="00796089">
        <w:t>fill out</w:t>
      </w:r>
      <w:r>
        <w:t xml:space="preserve"> your information and a link </w:t>
      </w:r>
      <w:r w:rsidR="00796089">
        <w:t>to d</w:t>
      </w:r>
      <w:r>
        <w:t xml:space="preserve">ownload will be sent to your email address. </w:t>
      </w:r>
    </w:p>
    <w:p w14:paraId="0183F092" w14:textId="08149415" w:rsidR="003923EB" w:rsidRDefault="009337C7" w:rsidP="003923EB">
      <w:pPr>
        <w:pStyle w:val="ListParagraph"/>
        <w:numPr>
          <w:ilvl w:val="0"/>
          <w:numId w:val="2"/>
        </w:numPr>
      </w:pPr>
      <w:r>
        <w:t xml:space="preserve">Download files provided for the workshop. </w:t>
      </w:r>
    </w:p>
    <w:p w14:paraId="1A675C70" w14:textId="785DB949" w:rsidR="009337C7" w:rsidRPr="009337C7" w:rsidRDefault="009337C7" w:rsidP="009337C7">
      <w:pPr>
        <w:ind w:left="720" w:hanging="360"/>
        <w:rPr>
          <w:b/>
          <w:bCs/>
        </w:rPr>
      </w:pPr>
      <w:r w:rsidRPr="009337C7">
        <w:rPr>
          <w:b/>
          <w:bCs/>
        </w:rPr>
        <w:t xml:space="preserve">ALS lidar data visualization </w:t>
      </w:r>
    </w:p>
    <w:p w14:paraId="3E9438C3" w14:textId="28282B58" w:rsidR="00996E61" w:rsidRDefault="003765B6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t>Open fugro viewer</w:t>
      </w:r>
    </w:p>
    <w:p w14:paraId="38D8B8FC" w14:textId="77777777" w:rsidR="00E45987" w:rsidRDefault="003765B6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t xml:space="preserve">Go to file, Open LiDAR File and open the lidar .laz file </w:t>
      </w:r>
    </w:p>
    <w:p w14:paraId="1949D2CE" w14:textId="723F9E7A" w:rsidR="003765B6" w:rsidRDefault="00E45987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t xml:space="preserve">Explore the lidar information (File, LiDAR file info): year of acquisition, point by return number, projection, etc. </w:t>
      </w:r>
    </w:p>
    <w:p w14:paraId="5C071706" w14:textId="268AB441" w:rsidR="00E45987" w:rsidRDefault="00E45987" w:rsidP="003923EB">
      <w:pPr>
        <w:pStyle w:val="ListParagraph"/>
        <w:ind w:left="0"/>
      </w:pPr>
      <w:r>
        <w:rPr>
          <w:noProof/>
        </w:rPr>
        <w:drawing>
          <wp:inline distT="0" distB="0" distL="0" distR="0" wp14:anchorId="3231DD7C" wp14:editId="6B1F2FF1">
            <wp:extent cx="7103237" cy="4022892"/>
            <wp:effectExtent l="0" t="0" r="2540" b="0"/>
            <wp:docPr id="15365371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53711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50281" cy="4049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0831C" w14:textId="77777777" w:rsidR="00E45987" w:rsidRDefault="00E45987" w:rsidP="00E45987">
      <w:pPr>
        <w:pStyle w:val="ListParagraph"/>
      </w:pPr>
    </w:p>
    <w:p w14:paraId="5159C448" w14:textId="77777777" w:rsidR="003923EB" w:rsidRDefault="003923EB">
      <w:r>
        <w:br w:type="page"/>
      </w:r>
    </w:p>
    <w:p w14:paraId="5B6E6F4A" w14:textId="0B3D7FBA" w:rsidR="009337C7" w:rsidRDefault="009337C7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lastRenderedPageBreak/>
        <w:t>Explore the display Profile tool</w:t>
      </w:r>
    </w:p>
    <w:p w14:paraId="70D87F95" w14:textId="2B05F7D2" w:rsidR="009337C7" w:rsidRDefault="003923EB" w:rsidP="009337C7">
      <w:pPr>
        <w:pStyle w:val="ListParagrap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F00FCCC" wp14:editId="58205E84">
                <wp:simplePos x="0" y="0"/>
                <wp:positionH relativeFrom="column">
                  <wp:posOffset>5036719</wp:posOffset>
                </wp:positionH>
                <wp:positionV relativeFrom="paragraph">
                  <wp:posOffset>39116</wp:posOffset>
                </wp:positionV>
                <wp:extent cx="229667" cy="396087"/>
                <wp:effectExtent l="19050" t="19050" r="18415" b="23495"/>
                <wp:wrapNone/>
                <wp:docPr id="1932714223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67" cy="396087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116DC1F" id="Oval 1" o:spid="_x0000_s1026" style="position:absolute;margin-left:396.6pt;margin-top:3.1pt;width:18.1pt;height:31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" filled="f" strokecolor="red" strokeweight="3pt">
                <v:stroke joinstyle="miter"/>
              </v:oval>
            </w:pict>
          </mc:Fallback>
        </mc:AlternateContent>
      </w:r>
      <w:r w:rsidR="009337C7">
        <w:rPr>
          <w:noProof/>
        </w:rPr>
        <w:drawing>
          <wp:inline distT="0" distB="0" distL="0" distR="0" wp14:anchorId="6244AFF4" wp14:editId="54D97448">
            <wp:extent cx="5776332" cy="5596128"/>
            <wp:effectExtent l="0" t="0" r="0" b="5080"/>
            <wp:docPr id="20225124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251240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8874" cy="5617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2B9FE" w14:textId="77777777" w:rsidR="009337C7" w:rsidRDefault="009337C7" w:rsidP="009337C7">
      <w:pPr>
        <w:pStyle w:val="ListParagraph"/>
      </w:pPr>
    </w:p>
    <w:p w14:paraId="28065995" w14:textId="7A243E14" w:rsidR="00E45987" w:rsidRDefault="00E45987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t>Explore the visualization tools: display contours (change contour interval)</w:t>
      </w:r>
    </w:p>
    <w:p w14:paraId="1E28E6D1" w14:textId="77777777" w:rsidR="00E45987" w:rsidRDefault="00E45987" w:rsidP="003923EB">
      <w:pPr>
        <w:pStyle w:val="ListParagraph"/>
        <w:spacing w:before="160"/>
        <w:ind w:left="1890"/>
        <w:contextualSpacing w:val="0"/>
      </w:pPr>
    </w:p>
    <w:p w14:paraId="7DE4FB06" w14:textId="0B956EDB" w:rsidR="00E45987" w:rsidRDefault="00E45987" w:rsidP="003923EB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7ECA7436" wp14:editId="135ABBC9">
            <wp:extent cx="4425265" cy="3917495"/>
            <wp:effectExtent l="0" t="0" r="0" b="6985"/>
            <wp:docPr id="343384218" name="Picture 1" descr="A close-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3384218" name="Picture 1" descr="A close-up of a map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38721" cy="3929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0393E" w14:textId="77777777" w:rsidR="00E45987" w:rsidRDefault="00E45987" w:rsidP="00E45987">
      <w:pPr>
        <w:pStyle w:val="ListParagraph"/>
      </w:pPr>
    </w:p>
    <w:p w14:paraId="08B538AD" w14:textId="77A518B0" w:rsidR="00E45987" w:rsidRDefault="00126E3F" w:rsidP="003923EB">
      <w:pPr>
        <w:pStyle w:val="ListParagraph"/>
        <w:numPr>
          <w:ilvl w:val="0"/>
          <w:numId w:val="1"/>
        </w:numPr>
        <w:spacing w:before="160"/>
        <w:ind w:left="1890" w:hanging="450"/>
        <w:contextualSpacing w:val="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630EEA9" wp14:editId="64755DD4">
                <wp:simplePos x="0" y="0"/>
                <wp:positionH relativeFrom="column">
                  <wp:posOffset>3282983</wp:posOffset>
                </wp:positionH>
                <wp:positionV relativeFrom="paragraph">
                  <wp:posOffset>180010</wp:posOffset>
                </wp:positionV>
                <wp:extent cx="229667" cy="396087"/>
                <wp:effectExtent l="19050" t="19050" r="18415" b="23495"/>
                <wp:wrapNone/>
                <wp:docPr id="1035581277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9667" cy="396087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6B4113CA" id="Oval 1" o:spid="_x0000_s1026" style="position:absolute;margin-left:258.5pt;margin-top:14.15pt;width:18.1pt;height:31.2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" filled="f" strokecolor="red" strokeweight="3pt">
                <v:stroke joinstyle="miter"/>
              </v:oval>
            </w:pict>
          </mc:Fallback>
        </mc:AlternateContent>
      </w:r>
      <w:r w:rsidR="009337C7">
        <w:t xml:space="preserve">Explore the 3D visualization tool </w:t>
      </w:r>
    </w:p>
    <w:p w14:paraId="5C893D33" w14:textId="203DA30E" w:rsidR="009337C7" w:rsidRDefault="009337C7" w:rsidP="00646F72">
      <w:pPr>
        <w:pStyle w:val="ListParagraph"/>
      </w:pPr>
      <w:r>
        <w:rPr>
          <w:noProof/>
        </w:rPr>
        <w:drawing>
          <wp:inline distT="0" distB="0" distL="0" distR="0" wp14:anchorId="350C7E7C" wp14:editId="774A9854">
            <wp:extent cx="6657631" cy="3339485"/>
            <wp:effectExtent l="0" t="0" r="0" b="0"/>
            <wp:docPr id="8084198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41988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66488" cy="3343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00B115" w14:textId="6981B4F1" w:rsidR="009337C7" w:rsidRPr="009337C7" w:rsidRDefault="009337C7" w:rsidP="009337C7">
      <w:pPr>
        <w:pStyle w:val="ListParagraph"/>
        <w:numPr>
          <w:ilvl w:val="0"/>
          <w:numId w:val="1"/>
        </w:numPr>
        <w:tabs>
          <w:tab w:val="left" w:pos="520"/>
        </w:tabs>
      </w:pPr>
      <w:r>
        <w:t xml:space="preserve">What is the point density for a given area? </w:t>
      </w:r>
    </w:p>
    <w:sectPr w:rsidR="009337C7" w:rsidRPr="009337C7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AB19A4" w14:textId="77777777" w:rsidR="001C4DC2" w:rsidRDefault="001C4DC2" w:rsidP="003923EB">
      <w:pPr>
        <w:spacing w:after="0" w:line="240" w:lineRule="auto"/>
      </w:pPr>
      <w:r>
        <w:separator/>
      </w:r>
    </w:p>
  </w:endnote>
  <w:endnote w:type="continuationSeparator" w:id="0">
    <w:p w14:paraId="55D11076" w14:textId="77777777" w:rsidR="001C4DC2" w:rsidRDefault="001C4DC2" w:rsidP="003923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194370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F7F19E" w14:textId="620372E4" w:rsidR="003923EB" w:rsidRDefault="003923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328CFCE" w14:textId="77777777" w:rsidR="003923EB" w:rsidRDefault="003923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911AB5" w14:textId="77777777" w:rsidR="001C4DC2" w:rsidRDefault="001C4DC2" w:rsidP="003923EB">
      <w:pPr>
        <w:spacing w:after="0" w:line="240" w:lineRule="auto"/>
      </w:pPr>
      <w:r>
        <w:separator/>
      </w:r>
    </w:p>
  </w:footnote>
  <w:footnote w:type="continuationSeparator" w:id="0">
    <w:p w14:paraId="77DB0B16" w14:textId="77777777" w:rsidR="001C4DC2" w:rsidRDefault="001C4DC2" w:rsidP="003923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A7417A"/>
    <w:multiLevelType w:val="hybridMultilevel"/>
    <w:tmpl w:val="44584E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8150CB"/>
    <w:multiLevelType w:val="hybridMultilevel"/>
    <w:tmpl w:val="D9C6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8632343">
    <w:abstractNumId w:val="0"/>
  </w:num>
  <w:num w:numId="2" w16cid:durableId="101017790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Q2MDEzNjUyNzYzNLUyUdpeDU4uLM/DyQAuNaAEl57sUsAAAA"/>
  </w:docVars>
  <w:rsids>
    <w:rsidRoot w:val="003765B6"/>
    <w:rsid w:val="00126E3F"/>
    <w:rsid w:val="001C4DC2"/>
    <w:rsid w:val="002E3D7F"/>
    <w:rsid w:val="003765B6"/>
    <w:rsid w:val="003923EB"/>
    <w:rsid w:val="004F77D4"/>
    <w:rsid w:val="00567C02"/>
    <w:rsid w:val="00646F72"/>
    <w:rsid w:val="00796089"/>
    <w:rsid w:val="009337C7"/>
    <w:rsid w:val="00996E61"/>
    <w:rsid w:val="009A62C9"/>
    <w:rsid w:val="00C873C8"/>
    <w:rsid w:val="00E45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96DE18"/>
  <w15:chartTrackingRefBased/>
  <w15:docId w15:val="{9BD7ACF3-98F6-4114-A56B-5B2B87CB0B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65B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337C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37C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92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23EB"/>
  </w:style>
  <w:style w:type="paragraph" w:styleId="Footer">
    <w:name w:val="footer"/>
    <w:basedOn w:val="Normal"/>
    <w:link w:val="FooterChar"/>
    <w:uiPriority w:val="99"/>
    <w:unhideWhenUsed/>
    <w:rsid w:val="003923E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923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ugro.com/expertise/other-expertise/fugroviewer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44AE9C5-D5BC-4EC7-9F94-3BEF094855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3</Pages>
  <Words>131</Words>
  <Characters>7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chez Lopez, Nuria (nsanchezlopez@uidaho.edu)</dc:creator>
  <cp:keywords/>
  <dc:description/>
  <cp:lastModifiedBy>Nuria</cp:lastModifiedBy>
  <cp:revision>6</cp:revision>
  <dcterms:created xsi:type="dcterms:W3CDTF">2023-07-06T15:21:00Z</dcterms:created>
  <dcterms:modified xsi:type="dcterms:W3CDTF">2023-08-14T00:07:00Z</dcterms:modified>
</cp:coreProperties>
</file>